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6EF3A3A7" wp14:editId="13DA3C99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F34C72" w:rsidRPr="00F34C72" w:rsidRDefault="00F9401F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9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EF3A3A7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" fillcolor="#860000" stroked="f" strokeweight="2pt">
                    <o:lock v:ext="edit" aspectratio="t"/>
                    <v:textbox inset="3.6pt,,3.6pt">
                      <w:txbxContent>
                        <w:p w:rsidR="00F34C72" w:rsidRPr="00F34C72" w:rsidRDefault="00F9401F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1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9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76AC6644" wp14:editId="4EDC27E7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F34C72" w:rsidRPr="00F34C72" w:rsidRDefault="00F9401F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6AC6644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:rsidR="00F34C72" w:rsidRPr="00F34C72" w:rsidRDefault="00F9401F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6EE03DC8" wp14:editId="2BAF0636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F34C72" w:rsidRPr="003E0A6E" w:rsidRDefault="00AE0132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 xml:space="preserve">APPLICATION GUIDELINES  </w:t>
                                    </w:r>
                                  </w:p>
                                </w:sdtContent>
                              </w:sdt>
                              <w:p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EE03DC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F34C72" w:rsidRPr="003E0A6E" w:rsidRDefault="00AE0132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 xml:space="preserve">APPLICATION GUIDELINES  </w:t>
                              </w:r>
                            </w:p>
                          </w:sdtContent>
                        </w:sdt>
                        <w:p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6538808" wp14:editId="3D967B90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22EEC0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510F294A" wp14:editId="4DAFDDE3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8C595F4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748E1676" wp14:editId="0A00ACB3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56EDFE02" wp14:editId="0336684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181DA7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JUNE 17,2019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EDFE02"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" filled="f" stroked="f" strokeweight=".5pt">
                    <v:textbox style="mso-fit-shape-to-text:t" inset="1in,0,86.4pt,0">
                      <w:txbxContent>
                        <w:p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181DA7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JUNE 17,2019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6A4996EF" wp14:editId="24302CC9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4FD0" w:rsidRDefault="00A34FD0" w:rsidP="0087524E">
      <w:pPr>
        <w:jc w:val="center"/>
        <w:rPr>
          <w:b/>
          <w:sz w:val="36"/>
          <w:szCs w:val="36"/>
        </w:rPr>
      </w:pPr>
    </w:p>
    <w:p w:rsidR="005434A2" w:rsidRPr="0087524E" w:rsidRDefault="005434A2" w:rsidP="0087524E">
      <w:pPr>
        <w:jc w:val="center"/>
        <w:rPr>
          <w:b/>
          <w:sz w:val="36"/>
          <w:szCs w:val="36"/>
        </w:rPr>
      </w:pPr>
    </w:p>
    <w:p w:rsidR="005434A2" w:rsidRDefault="005434A2" w:rsidP="0087524E">
      <w:pPr>
        <w:jc w:val="center"/>
        <w:rPr>
          <w:b/>
          <w:sz w:val="36"/>
          <w:szCs w:val="36"/>
        </w:rPr>
      </w:pPr>
    </w:p>
    <w:p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:rsidR="0087524E" w:rsidRPr="00A34FD0" w:rsidRDefault="0087524E" w:rsidP="0087524E">
      <w:pPr>
        <w:jc w:val="center"/>
        <w:rPr>
          <w:sz w:val="36"/>
          <w:szCs w:val="36"/>
        </w:rPr>
      </w:pPr>
    </w:p>
    <w:p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:rsidR="003A1E7B" w:rsidRPr="00A34FD0" w:rsidRDefault="003A1E7B" w:rsidP="003A1E7B">
      <w:pPr>
        <w:rPr>
          <w:sz w:val="36"/>
          <w:szCs w:val="36"/>
        </w:rPr>
      </w:pPr>
    </w:p>
    <w:p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:rsidR="007245B6" w:rsidRDefault="007245B6" w:rsidP="0087524E">
      <w:pPr>
        <w:jc w:val="center"/>
        <w:rPr>
          <w:sz w:val="32"/>
          <w:szCs w:val="32"/>
        </w:rPr>
      </w:pPr>
    </w:p>
    <w:p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6D3FB5">
        <w:rPr>
          <w:b/>
          <w:sz w:val="32"/>
          <w:szCs w:val="32"/>
          <w:u w:val="single"/>
        </w:rPr>
        <w:t xml:space="preserve">DECEMBER </w:t>
      </w:r>
      <w:r w:rsidR="00675A58">
        <w:rPr>
          <w:b/>
          <w:sz w:val="32"/>
          <w:szCs w:val="32"/>
          <w:u w:val="single"/>
        </w:rPr>
        <w:t>7</w:t>
      </w:r>
    </w:p>
    <w:p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:rsidR="003D55D5" w:rsidRDefault="00F9401F" w:rsidP="0087524E">
      <w:pPr>
        <w:jc w:val="center"/>
        <w:rPr>
          <w:sz w:val="32"/>
          <w:szCs w:val="32"/>
        </w:rPr>
      </w:pPr>
      <w:hyperlink r:id="rId7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:rsidR="003E0A6E" w:rsidRDefault="003E0A6E" w:rsidP="0087524E">
      <w:pPr>
        <w:jc w:val="center"/>
        <w:rPr>
          <w:sz w:val="32"/>
          <w:szCs w:val="32"/>
        </w:rPr>
      </w:pPr>
    </w:p>
    <w:p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60AC2A1C" wp14:editId="47D84B2A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AF166F" wp14:editId="07FC9238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F166F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" fillcolor="white [3201]" strokeweight=".5pt">
                <v:textbox>
                  <w:txbxContent>
                    <w:p w:rsidR="00E60A7D" w:rsidRDefault="00E60A7D"/>
                  </w:txbxContent>
                </v:textbox>
              </v:shape>
            </w:pict>
          </mc:Fallback>
        </mc:AlternateContent>
      </w:r>
    </w:p>
    <w:p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4F8453" wp14:editId="009425B8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4F8453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66A658" wp14:editId="20088CB6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66A658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42D0CA" wp14:editId="3E50A781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42D0CA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LcXAIAAMc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4E4239" wp14:editId="7C4F771F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E4239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99C81E" wp14:editId="199ED116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99C81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:rsidR="008F6B2C" w:rsidRDefault="008F6B2C" w:rsidP="0008092A">
      <w:pPr>
        <w:rPr>
          <w:sz w:val="32"/>
          <w:szCs w:val="32"/>
        </w:rPr>
      </w:pPr>
    </w:p>
    <w:p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" fillcolor="white [3201]" strokeweight=".5pt">
                <v:textbox>
                  <w:txbxContent>
                    <w:p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485E70" wp14:editId="135BC4D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85E70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" fillcolor="white [3201]" strokeweight=".5pt">
                <v:textbox>
                  <w:txbxContent>
                    <w:p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DF75BA" wp14:editId="38B4292D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DF75BA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F235668" wp14:editId="39B6C4EC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23566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FE361D9" wp14:editId="412D7C34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E361D9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" fillcolor="window" strokeweight=".5pt">
                <v:textbox>
                  <w:txbxContent>
                    <w:p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6A3C69" wp14:editId="349C31A8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A3C69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" fillcolor="window" strokeweight=".5pt">
                <v:textbox>
                  <w:txbxContent>
                    <w:p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 </w:t>
      </w:r>
      <w:r w:rsidR="006E4649">
        <w:rPr>
          <w:sz w:val="28"/>
          <w:szCs w:val="28"/>
        </w:rPr>
        <w:t xml:space="preserve"> (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3AD369" wp14:editId="6DCD5A6E">
                <wp:simplePos x="0" y="0"/>
                <wp:positionH relativeFrom="column">
                  <wp:posOffset>2695575</wp:posOffset>
                </wp:positionH>
                <wp:positionV relativeFrom="paragraph">
                  <wp:posOffset>205740</wp:posOffset>
                </wp:positionV>
                <wp:extent cx="724395" cy="261257"/>
                <wp:effectExtent l="0" t="0" r="19050" b="2476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3AD369" id="Text Box 14" o:spid="_x0000_s1044" type="#_x0000_t202" style="position:absolute;left:0;text-align:left;margin-left:212.25pt;margin-top:16.2pt;width:57.05pt;height:20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otal number of students enrolled in your Health Science classes: </w:t>
      </w:r>
    </w:p>
    <w:p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42FDEAC7" wp14:editId="2224A0DF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DEAC7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 w:rsidR="008F6B2C">
        <w:rPr>
          <w:sz w:val="28"/>
          <w:szCs w:val="28"/>
        </w:rPr>
        <w:t>B</w:t>
      </w:r>
      <w:r w:rsidR="008F6B2C" w:rsidRPr="008F6B2C">
        <w:rPr>
          <w:sz w:val="28"/>
          <w:szCs w:val="28"/>
        </w:rPr>
        <w:t>een an advisor t</w:t>
      </w:r>
      <w:r w:rsidR="00956305">
        <w:rPr>
          <w:sz w:val="28"/>
          <w:szCs w:val="28"/>
        </w:rPr>
        <w:t>o a State Officer</w:t>
      </w:r>
      <w:r w:rsidR="00E60A7D">
        <w:rPr>
          <w:sz w:val="28"/>
          <w:szCs w:val="28"/>
        </w:rPr>
        <w:t xml:space="preserve">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</w:t>
      </w:r>
      <w:r w:rsidR="008F6B2C" w:rsidRPr="008F6B2C">
        <w:rPr>
          <w:sz w:val="28"/>
          <w:szCs w:val="28"/>
        </w:rPr>
        <w:t>times</w:t>
      </w:r>
      <w:r w:rsidR="008F6B2C">
        <w:rPr>
          <w:sz w:val="28"/>
          <w:szCs w:val="28"/>
        </w:rPr>
        <w:t>.</w:t>
      </w:r>
    </w:p>
    <w:p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:rsidR="00C34833" w:rsidRPr="008B4F0C" w:rsidRDefault="00C34833" w:rsidP="0008092A">
      <w:pPr>
        <w:rPr>
          <w:sz w:val="18"/>
          <w:szCs w:val="32"/>
        </w:rPr>
      </w:pPr>
    </w:p>
    <w:p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:rsidR="005434A2" w:rsidRPr="008B4F0C" w:rsidRDefault="005434A2" w:rsidP="0008092A">
      <w:pPr>
        <w:rPr>
          <w:sz w:val="16"/>
          <w:szCs w:val="32"/>
        </w:rPr>
      </w:pPr>
    </w:p>
    <w:p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Limited to one page, 14 font</w:t>
      </w:r>
    </w:p>
    <w:p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>imited to one page, 14 font</w:t>
      </w:r>
    </w:p>
    <w:p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9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706A6FE8" wp14:editId="3E540C3F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" fillcolor="white [3201]" strokeweight=".5pt">
                <v:textbox>
                  <w:txbxContent>
                    <w:p w:rsidR="005434A2" w:rsidRDefault="005434A2"/>
                  </w:txbxContent>
                </v:textbox>
              </v:shape>
            </w:pict>
          </mc:Fallback>
        </mc:AlternateContent>
      </w:r>
    </w:p>
    <w:p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with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8092A"/>
    <w:rsid w:val="00181DA7"/>
    <w:rsid w:val="002C0D3A"/>
    <w:rsid w:val="003A1E7B"/>
    <w:rsid w:val="003D55D5"/>
    <w:rsid w:val="003D6F79"/>
    <w:rsid w:val="003E0A6E"/>
    <w:rsid w:val="00436044"/>
    <w:rsid w:val="00476BAE"/>
    <w:rsid w:val="004F2C16"/>
    <w:rsid w:val="00504EEF"/>
    <w:rsid w:val="00541E96"/>
    <w:rsid w:val="005434A2"/>
    <w:rsid w:val="005C20BB"/>
    <w:rsid w:val="005D37B4"/>
    <w:rsid w:val="00605799"/>
    <w:rsid w:val="00612270"/>
    <w:rsid w:val="00636008"/>
    <w:rsid w:val="0063724F"/>
    <w:rsid w:val="00675625"/>
    <w:rsid w:val="00675A58"/>
    <w:rsid w:val="006D3FB5"/>
    <w:rsid w:val="006E4649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B4F0C"/>
    <w:rsid w:val="008F6B2C"/>
    <w:rsid w:val="00956305"/>
    <w:rsid w:val="00983465"/>
    <w:rsid w:val="00A34FD0"/>
    <w:rsid w:val="00AB127D"/>
    <w:rsid w:val="00AE0132"/>
    <w:rsid w:val="00B43866"/>
    <w:rsid w:val="00B5589F"/>
    <w:rsid w:val="00C34833"/>
    <w:rsid w:val="00C8226A"/>
    <w:rsid w:val="00CA3D5C"/>
    <w:rsid w:val="00CB1780"/>
    <w:rsid w:val="00D25630"/>
    <w:rsid w:val="00DB28E3"/>
    <w:rsid w:val="00E60078"/>
    <w:rsid w:val="00E60A7D"/>
    <w:rsid w:val="00E91155"/>
    <w:rsid w:val="00ED46FB"/>
    <w:rsid w:val="00F34C72"/>
    <w:rsid w:val="00F4534D"/>
    <w:rsid w:val="00F9401F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54968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mailto:AlabamaHOSA@alsde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mailto:alabamahosa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4</cp:revision>
  <cp:lastPrinted>2015-05-21T19:20:00Z</cp:lastPrinted>
  <dcterms:created xsi:type="dcterms:W3CDTF">2019-06-17T23:35:00Z</dcterms:created>
  <dcterms:modified xsi:type="dcterms:W3CDTF">2019-07-11T19:21:00Z</dcterms:modified>
</cp:coreProperties>
</file>